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divers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A - 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tanace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rc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1:20:54Z</dcterms:created>
  <dcterms:modified xsi:type="dcterms:W3CDTF">2024-12-18T2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